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CD1705" w14:textId="2892B35C" w:rsidR="00EE7DBC" w:rsidRPr="00EE7DBC" w:rsidRDefault="00EE7DBC" w:rsidP="00EE7DB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E7DBC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                                                                                Tarih:</w:t>
      </w:r>
    </w:p>
    <w:p w14:paraId="1EB88EB0" w14:textId="77777777" w:rsidR="00EE7DBC" w:rsidRPr="00EE7DBC" w:rsidRDefault="00EE7DBC" w:rsidP="00B618D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1839E989" w14:textId="77777777" w:rsidR="00EE7DBC" w:rsidRPr="00EE7DBC" w:rsidRDefault="00EE7DBC" w:rsidP="00B618D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12CBC42" w14:textId="2946B27B" w:rsidR="00B618D9" w:rsidRPr="00EE7DBC" w:rsidRDefault="00B618D9" w:rsidP="00B618D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E7DBC">
        <w:rPr>
          <w:rFonts w:ascii="Times New Roman" w:hAnsi="Times New Roman" w:cs="Times New Roman"/>
          <w:b/>
          <w:bCs/>
          <w:sz w:val="24"/>
          <w:szCs w:val="24"/>
          <w:lang w:val="tr-TR"/>
        </w:rPr>
        <w:t>METALURJİ VE MALZEME MÜHENDİSLİĞİ BÖLÜM BAŞKANLIĞINA</w:t>
      </w:r>
    </w:p>
    <w:p w14:paraId="58CD2F94" w14:textId="77777777" w:rsidR="00B618D9" w:rsidRPr="00EE7DBC" w:rsidRDefault="00B618D9" w:rsidP="00B618D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65F39F8" w14:textId="7E3FBF13" w:rsidR="00B618D9" w:rsidRPr="00EE7DBC" w:rsidRDefault="00B618D9" w:rsidP="00B618D9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3200CB6F" w14:textId="24B95F2C" w:rsidR="00B618D9" w:rsidRPr="00EE7DBC" w:rsidRDefault="00B618D9" w:rsidP="00EE7DB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 w:rsidRPr="00EE7DBC">
        <w:rPr>
          <w:rFonts w:ascii="Times New Roman" w:hAnsi="Times New Roman" w:cs="Times New Roman"/>
          <w:sz w:val="24"/>
          <w:szCs w:val="24"/>
          <w:lang w:val="tr-TR"/>
        </w:rPr>
        <w:t>…………………………</w:t>
      </w:r>
      <w:proofErr w:type="gramEnd"/>
      <w:r w:rsidRPr="00EE7DBC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EE7DBC">
        <w:rPr>
          <w:rFonts w:ascii="Times New Roman" w:hAnsi="Times New Roman" w:cs="Times New Roman"/>
          <w:sz w:val="24"/>
          <w:szCs w:val="24"/>
          <w:lang w:val="tr-TR"/>
        </w:rPr>
        <w:t>nolu</w:t>
      </w:r>
      <w:proofErr w:type="spellEnd"/>
      <w:r w:rsidRPr="00EE7DBC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EE7DBC">
        <w:rPr>
          <w:rFonts w:ascii="Times New Roman" w:hAnsi="Times New Roman" w:cs="Times New Roman"/>
          <w:sz w:val="24"/>
          <w:szCs w:val="24"/>
          <w:lang w:val="tr-TR"/>
        </w:rPr>
        <w:t>Metalurji</w:t>
      </w:r>
      <w:proofErr w:type="spellEnd"/>
      <w:r w:rsidRPr="00EE7DBC">
        <w:rPr>
          <w:rFonts w:ascii="Times New Roman" w:hAnsi="Times New Roman" w:cs="Times New Roman"/>
          <w:sz w:val="24"/>
          <w:szCs w:val="24"/>
          <w:lang w:val="tr-TR"/>
        </w:rPr>
        <w:t xml:space="preserve"> ve Malzeme Mühendisliği </w:t>
      </w:r>
      <w:proofErr w:type="gramStart"/>
      <w:r w:rsidRPr="00EE7DBC">
        <w:rPr>
          <w:rFonts w:ascii="Times New Roman" w:hAnsi="Times New Roman" w:cs="Times New Roman"/>
          <w:sz w:val="24"/>
          <w:szCs w:val="24"/>
          <w:lang w:val="tr-TR"/>
        </w:rPr>
        <w:t>……………</w:t>
      </w:r>
      <w:proofErr w:type="gramEnd"/>
      <w:r w:rsidRPr="00EE7DBC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EE7DBC">
        <w:rPr>
          <w:rFonts w:ascii="Times New Roman" w:hAnsi="Times New Roman" w:cs="Times New Roman"/>
          <w:sz w:val="24"/>
          <w:szCs w:val="24"/>
          <w:lang w:val="tr-TR"/>
        </w:rPr>
        <w:t>sınıf</w:t>
      </w:r>
      <w:proofErr w:type="gramEnd"/>
      <w:r w:rsidRPr="00EE7DBC">
        <w:rPr>
          <w:rFonts w:ascii="Times New Roman" w:hAnsi="Times New Roman" w:cs="Times New Roman"/>
          <w:sz w:val="24"/>
          <w:szCs w:val="24"/>
          <w:lang w:val="tr-TR"/>
        </w:rPr>
        <w:t xml:space="preserve"> öğrencisiyim. Ar-Ge Uyum programına başvurumun kabulü ve gereğini bilgilerinize arz ederim.</w:t>
      </w:r>
    </w:p>
    <w:p w14:paraId="22A6EC52" w14:textId="77777777" w:rsidR="00B618D9" w:rsidRPr="00EE7DBC" w:rsidRDefault="00B618D9" w:rsidP="00B618D9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2FCD42D0" w14:textId="7D2C72FF" w:rsidR="00B618D9" w:rsidRPr="00EE7DBC" w:rsidRDefault="0013445B" w:rsidP="00B618D9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Adı Soya</w:t>
      </w:r>
      <w:r w:rsidR="00B618D9" w:rsidRPr="00EE7DBC">
        <w:rPr>
          <w:rFonts w:ascii="Times New Roman" w:hAnsi="Times New Roman" w:cs="Times New Roman"/>
          <w:sz w:val="24"/>
          <w:szCs w:val="24"/>
          <w:lang w:val="tr-TR"/>
        </w:rPr>
        <w:t>dı</w:t>
      </w:r>
      <w:r w:rsidR="00EE7DBC" w:rsidRPr="00EE7DBC">
        <w:rPr>
          <w:rFonts w:ascii="Times New Roman" w:hAnsi="Times New Roman" w:cs="Times New Roman"/>
          <w:sz w:val="24"/>
          <w:szCs w:val="24"/>
          <w:lang w:val="tr-TR"/>
        </w:rPr>
        <w:t>:</w:t>
      </w:r>
    </w:p>
    <w:p w14:paraId="4E321EBF" w14:textId="16BFBD5F" w:rsidR="00EE7DBC" w:rsidRPr="00EE7DBC" w:rsidRDefault="00EE7DBC" w:rsidP="00B618D9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EE7DBC">
        <w:rPr>
          <w:rFonts w:ascii="Times New Roman" w:hAnsi="Times New Roman" w:cs="Times New Roman"/>
          <w:sz w:val="24"/>
          <w:szCs w:val="24"/>
          <w:lang w:val="tr-TR"/>
        </w:rPr>
        <w:t>E-Mail:</w:t>
      </w:r>
    </w:p>
    <w:p w14:paraId="54D090E5" w14:textId="1B2F7846" w:rsidR="00EE7DBC" w:rsidRPr="00EE7DBC" w:rsidRDefault="00EE7DBC" w:rsidP="00B618D9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EE7DBC">
        <w:rPr>
          <w:rFonts w:ascii="Times New Roman" w:hAnsi="Times New Roman" w:cs="Times New Roman"/>
          <w:sz w:val="24"/>
          <w:szCs w:val="24"/>
          <w:lang w:val="tr-TR"/>
        </w:rPr>
        <w:t xml:space="preserve">Tel: </w:t>
      </w:r>
    </w:p>
    <w:p w14:paraId="0725D978" w14:textId="0B047D4D" w:rsidR="00EE7DBC" w:rsidRPr="00EE7DBC" w:rsidRDefault="00EE7DBC" w:rsidP="00B618D9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EE7DBC">
        <w:rPr>
          <w:rFonts w:ascii="Times New Roman" w:hAnsi="Times New Roman" w:cs="Times New Roman"/>
          <w:sz w:val="24"/>
          <w:szCs w:val="24"/>
          <w:lang w:val="tr-TR"/>
        </w:rPr>
        <w:t>Adres:</w:t>
      </w:r>
    </w:p>
    <w:p w14:paraId="5236AA0A" w14:textId="7684EDA1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0CA43CB" w14:textId="39B97C4E" w:rsidR="00B22D88" w:rsidRDefault="00EE7DBC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Ek1: </w:t>
      </w:r>
      <w:r w:rsidR="00B22D88">
        <w:rPr>
          <w:rFonts w:ascii="Times New Roman" w:hAnsi="Times New Roman" w:cs="Times New Roman"/>
          <w:b/>
          <w:bCs/>
          <w:sz w:val="24"/>
          <w:szCs w:val="24"/>
          <w:lang w:val="tr-TR"/>
        </w:rPr>
        <w:t>Başvuru Formu</w:t>
      </w:r>
    </w:p>
    <w:p w14:paraId="649D20BD" w14:textId="51D8EA67" w:rsidR="00B618D9" w:rsidRDefault="00B22D88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Ek2: </w:t>
      </w:r>
      <w:r w:rsidR="00EE7DBC">
        <w:rPr>
          <w:rFonts w:ascii="Times New Roman" w:hAnsi="Times New Roman" w:cs="Times New Roman"/>
          <w:b/>
          <w:bCs/>
          <w:sz w:val="24"/>
          <w:szCs w:val="24"/>
          <w:lang w:val="tr-TR"/>
        </w:rPr>
        <w:t>ÖSYM Üniversite Giriş Sınav Puanı</w:t>
      </w:r>
      <w:r w:rsidR="0013445B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(Kanıt Belgesi)</w:t>
      </w:r>
    </w:p>
    <w:p w14:paraId="623AD5D7" w14:textId="741B15AF" w:rsidR="00EE7DBC" w:rsidRDefault="00EE7DBC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tr-TR"/>
        </w:rPr>
        <w:t>Ek</w:t>
      </w:r>
      <w:r w:rsidR="00B22D88">
        <w:rPr>
          <w:rFonts w:ascii="Times New Roman" w:hAnsi="Times New Roman" w:cs="Times New Roman"/>
          <w:b/>
          <w:bCs/>
          <w:sz w:val="24"/>
          <w:szCs w:val="24"/>
          <w:lang w:val="tr-TR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  <w:lang w:val="tr-TR"/>
        </w:rPr>
        <w:t>: Transkript</w:t>
      </w:r>
      <w:r w:rsidR="0013445B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(Öğrenci İşlerinden Temin Edilmiş Onaylı)</w:t>
      </w:r>
    </w:p>
    <w:p w14:paraId="65C7058C" w14:textId="77777777" w:rsidR="00EE7DBC" w:rsidRDefault="00EE7DBC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14ECD98D" w14:textId="5D62B469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EB01735" w14:textId="347717C8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7D83117" w14:textId="1BE02C9A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021BE358" w14:textId="02ED60D1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7A7EE18" w14:textId="3065FA16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337FB5A" w14:textId="25B291F9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E96D4F9" w14:textId="0B75344B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A63E0F0" w14:textId="54B919CC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C1F934E" w14:textId="4262FC44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A7489E1" w14:textId="13DA5A07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ABC777D" w14:textId="6B40D20C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05109176" w14:textId="67A91795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CFAA66A" w14:textId="16CF10F2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647AB05" w14:textId="77777777" w:rsidR="00EE7DBC" w:rsidRDefault="00EE7DBC" w:rsidP="00EE7D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618D9">
        <w:rPr>
          <w:rFonts w:ascii="Times New Roman" w:hAnsi="Times New Roman" w:cs="Times New Roman"/>
          <w:b/>
          <w:bCs/>
          <w:sz w:val="24"/>
          <w:szCs w:val="24"/>
        </w:rPr>
        <w:t>AR-GE UYUMLU ÖĞRENCİ PROGRAMI BAŞVURU FORMU</w:t>
      </w:r>
    </w:p>
    <w:p w14:paraId="4E914749" w14:textId="77777777" w:rsidR="00B618D9" w:rsidRDefault="00B618D9" w:rsidP="00B618D9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27179D2" w14:textId="77777777" w:rsidR="00EE7DBC" w:rsidRDefault="00B618D9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B618D9">
        <w:rPr>
          <w:rFonts w:ascii="Times New Roman" w:hAnsi="Times New Roman" w:cs="Times New Roman"/>
          <w:b/>
          <w:bCs/>
          <w:sz w:val="24"/>
          <w:szCs w:val="24"/>
          <w:lang w:val="tr-TR"/>
        </w:rPr>
        <w:t>Başvuru Amacınız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6E922FE4" w14:textId="6D8FD87F" w:rsidR="00B618D9" w:rsidRDefault="00B618D9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(en fazla 200 kelime ile bu programa katılma amacınız, çalışmayı istediğiniz öğretim üyesi, laboratuvarlar, kendinizi geliştirmek istediğiniz alanları belirten amaçlarınızı kısa anlaşılır ve açık bir şekilde yazınız)</w:t>
      </w:r>
    </w:p>
    <w:p w14:paraId="1F8D5F80" w14:textId="0D957038" w:rsidR="00EE7DBC" w:rsidRDefault="00EE7DBC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8FEC918" w14:textId="217572C4" w:rsidR="00EE7DBC" w:rsidRDefault="00EE7DBC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1C082E6" w14:textId="416A8626" w:rsidR="00EE7DBC" w:rsidRDefault="00EE7DBC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EA93C6B" w14:textId="2D7F9BD4" w:rsidR="00EE7DBC" w:rsidRDefault="00EE7DBC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389EE62" w14:textId="2D8ADB54" w:rsidR="00EE7DBC" w:rsidRDefault="00EE7DBC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9E573CB" w14:textId="1297DFC8" w:rsidR="00EE7DBC" w:rsidRDefault="00EE7DBC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6770B580" w14:textId="69EFD207" w:rsidR="00EE7DBC" w:rsidRDefault="00EE7DBC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0595147" w14:textId="77777777" w:rsidR="00EE7DBC" w:rsidRDefault="00EE7DBC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8FFCDE9" w14:textId="797FD3D7" w:rsidR="00B618D9" w:rsidRDefault="00B618D9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6AD8FB2" w14:textId="77777777" w:rsidR="00EE7DBC" w:rsidRDefault="00B618D9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B618D9">
        <w:rPr>
          <w:rFonts w:ascii="Times New Roman" w:hAnsi="Times New Roman" w:cs="Times New Roman"/>
          <w:b/>
          <w:bCs/>
          <w:sz w:val="24"/>
          <w:szCs w:val="24"/>
          <w:lang w:val="tr-TR"/>
        </w:rPr>
        <w:t>Başvuru Hedefleriniz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37EEEA2C" w14:textId="524ED2A3" w:rsidR="00B618D9" w:rsidRPr="00B618D9" w:rsidRDefault="00B618D9" w:rsidP="00047AE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(Bu kapsamda ulaşmak istediğiniz hedefleri nicel olarak ortaya koyunuz. </w:t>
      </w:r>
      <w:r w:rsidR="00EE7DBC">
        <w:rPr>
          <w:rFonts w:ascii="Times New Roman" w:hAnsi="Times New Roman" w:cs="Times New Roman"/>
          <w:sz w:val="24"/>
          <w:szCs w:val="24"/>
          <w:lang w:val="tr-TR"/>
        </w:rPr>
        <w:t>Örneğ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gerçekleştireceğiniz çalışmalarla bir konferansa katılım, </w:t>
      </w:r>
      <w:r w:rsidR="00EE7DBC">
        <w:rPr>
          <w:rFonts w:ascii="Times New Roman" w:hAnsi="Times New Roman" w:cs="Times New Roman"/>
          <w:sz w:val="24"/>
          <w:szCs w:val="24"/>
          <w:lang w:val="tr-TR"/>
        </w:rPr>
        <w:t xml:space="preserve">patent/faydalı model başvurusu,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lisans proje yarışmasına katılım, lisans projelerine başvuru,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eknofest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organizasyonlarına katılım </w:t>
      </w:r>
      <w:r w:rsidR="00EE7DBC">
        <w:rPr>
          <w:rFonts w:ascii="Times New Roman" w:hAnsi="Times New Roman" w:cs="Times New Roman"/>
          <w:sz w:val="24"/>
          <w:szCs w:val="24"/>
          <w:lang w:val="tr-TR"/>
        </w:rPr>
        <w:t>vs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EE7DBC">
        <w:rPr>
          <w:rFonts w:ascii="Times New Roman" w:hAnsi="Times New Roman" w:cs="Times New Roman"/>
          <w:sz w:val="24"/>
          <w:szCs w:val="24"/>
          <w:lang w:val="tr-TR"/>
        </w:rPr>
        <w:t>b</w:t>
      </w:r>
      <w:r>
        <w:rPr>
          <w:rFonts w:ascii="Times New Roman" w:hAnsi="Times New Roman" w:cs="Times New Roman"/>
          <w:sz w:val="24"/>
          <w:szCs w:val="24"/>
          <w:lang w:val="tr-TR"/>
        </w:rPr>
        <w:t>elirtiniz.)</w:t>
      </w:r>
    </w:p>
    <w:p w14:paraId="5D5E180B" w14:textId="7DCD580D" w:rsidR="00B618D9" w:rsidRDefault="00B618D9" w:rsidP="00047AE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9B7E6CE" w14:textId="77777777" w:rsidR="00B618D9" w:rsidRPr="00B618D9" w:rsidRDefault="00B618D9" w:rsidP="00047AE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sectPr w:rsidR="00B618D9" w:rsidRPr="00B618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QzsTAzMTM3MjRQ0lEKTi0uzszPAykwqgUA6jS84SwAAAA="/>
  </w:docVars>
  <w:rsids>
    <w:rsidRoot w:val="00BD72D8"/>
    <w:rsid w:val="00047AEC"/>
    <w:rsid w:val="0013445B"/>
    <w:rsid w:val="0023307F"/>
    <w:rsid w:val="00B22D88"/>
    <w:rsid w:val="00B618D9"/>
    <w:rsid w:val="00BD72D8"/>
    <w:rsid w:val="00EE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33991"/>
  <w15:chartTrackingRefBased/>
  <w15:docId w15:val="{E0D50972-EC57-477F-A8F1-17AFFEF37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ğrul Çetinkaya</dc:creator>
  <cp:keywords/>
  <dc:description/>
  <cp:lastModifiedBy>mtokur</cp:lastModifiedBy>
  <cp:revision>6</cp:revision>
  <dcterms:created xsi:type="dcterms:W3CDTF">2021-09-26T01:47:00Z</dcterms:created>
  <dcterms:modified xsi:type="dcterms:W3CDTF">2021-10-11T10:30:00Z</dcterms:modified>
</cp:coreProperties>
</file>